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E34D0" w14:textId="2C5225B4" w:rsidR="008312C6" w:rsidRDefault="00151DE1">
      <w:r>
        <w:t xml:space="preserve">Not useful in anyway, just something I made to practice. </w:t>
      </w:r>
      <w:bookmarkStart w:id="0" w:name="_GoBack"/>
      <w:bookmarkEnd w:id="0"/>
    </w:p>
    <w:sectPr w:rsidR="008312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7MwsTA2NDc3MTdQ0lEKTi0uzszPAykwrAUAgJKtJiwAAAA="/>
  </w:docVars>
  <w:rsids>
    <w:rsidRoot w:val="00151DE1"/>
    <w:rsid w:val="000E054F"/>
    <w:rsid w:val="001346C3"/>
    <w:rsid w:val="00151DE1"/>
    <w:rsid w:val="00B42C24"/>
    <w:rsid w:val="00C12C5D"/>
    <w:rsid w:val="00C74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E3E77"/>
  <w15:chartTrackingRefBased/>
  <w15:docId w15:val="{31BC498E-39BC-4E94-BF83-C4A0F24EB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50</Characters>
  <Application>Microsoft Office Word</Application>
  <DocSecurity>0</DocSecurity>
  <Lines>1</Lines>
  <Paragraphs>1</Paragraphs>
  <ScaleCrop>false</ScaleCrop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Love</dc:creator>
  <cp:keywords/>
  <dc:description/>
  <cp:lastModifiedBy>Nathan Love</cp:lastModifiedBy>
  <cp:revision>2</cp:revision>
  <dcterms:created xsi:type="dcterms:W3CDTF">2020-01-16T19:42:00Z</dcterms:created>
  <dcterms:modified xsi:type="dcterms:W3CDTF">2020-01-16T19:42:00Z</dcterms:modified>
</cp:coreProperties>
</file>